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8563415d958fb3076bb7b2a7744263c428519e"/>
    <w:p>
      <w:pPr>
        <w:pStyle w:val="Heading3"/>
      </w:pPr>
      <w:r>
        <w:t xml:space="preserve">Городской смотр-конкурс «Физкульт-Кадет!»: Воспитанники 7 класса «Э» стали призерами</w:t>
      </w:r>
    </w:p>
    <w:p>
      <w:pPr>
        <w:pStyle w:val="FirstParagraph"/>
      </w:pPr>
      <w:r>
        <w:t xml:space="preserve">26.04.2023</w:t>
      </w:r>
    </w:p>
    <w:p>
      <w:pPr>
        <w:pStyle w:val="BodyText"/>
      </w:pPr>
      <w:r>
        <w:t xml:space="preserve">В Москве завершился городской турнир «Физкульт-Кадет!» среди учеников 7-11 кадетских классов образовательных организаций. В финальном этапе приняли участие 479 кадетских классов.</w:t>
      </w:r>
    </w:p>
    <w:p>
      <w:pPr>
        <w:pStyle w:val="BodyText"/>
      </w:pPr>
      <w:r>
        <w:t xml:space="preserve">На первом этапе каждый кадетский класс сформировал команду из пяти юношей и пяти девушек. Все участники делали упражнения «подъем туловища из положения лежа на спине за одну минуту», и «наклон вперед из положения стоя на гимнастической скамье». Юноши подтягивались из виса на высокой перекладине, девушки выполняли сгибание и разгибание рук в упоре лежа на полу.</w:t>
      </w:r>
    </w:p>
    <w:p>
      <w:pPr>
        <w:pStyle w:val="BodyText"/>
      </w:pPr>
      <w:r>
        <w:t xml:space="preserve">Наши кадеты, в составе 10 команд, приняли активное участие в турнире.</w:t>
      </w:r>
    </w:p>
    <w:p>
      <w:pPr>
        <w:pStyle w:val="BodyText"/>
      </w:pPr>
      <w:r>
        <w:t xml:space="preserve">В отборочный тур прошли команды 7 класса «Э», 10 класса «К» и 11 класса «К».</w:t>
      </w:r>
    </w:p>
    <w:p>
      <w:pPr>
        <w:pStyle w:val="BodyText"/>
      </w:pPr>
      <w:r>
        <w:t xml:space="preserve">В финальный этап вышли лучшие 10 команд в каждой параллели 7-11 классов.</w:t>
      </w:r>
    </w:p>
    <w:p>
      <w:pPr>
        <w:pStyle w:val="BodyText"/>
      </w:pPr>
      <w:r>
        <w:t xml:space="preserve">В итоге среди 7-х кадетских классов второе место воспитанники 7 класса «Э» (воспитатель кадетских классов Иванченко А.Н.). Победители и призеры турнира будут награждены диплом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official/detail/115541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541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541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0:34:48Z</dcterms:created>
  <dcterms:modified xsi:type="dcterms:W3CDTF">2024-08-30T0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